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64D" w:rsidRPr="0086064D" w:rsidRDefault="0086064D" w:rsidP="0086064D">
      <w:pPr>
        <w:spacing w:after="0"/>
        <w:jc w:val="center"/>
        <w:rPr>
          <w:b/>
          <w:bCs/>
          <w:sz w:val="32"/>
          <w:szCs w:val="32"/>
        </w:rPr>
      </w:pPr>
      <w:r w:rsidRPr="0086064D">
        <w:rPr>
          <w:b/>
          <w:bCs/>
          <w:sz w:val="32"/>
          <w:szCs w:val="32"/>
        </w:rPr>
        <w:t>Ansøgning</w:t>
      </w:r>
      <w:r w:rsidR="002A682C">
        <w:rPr>
          <w:b/>
          <w:bCs/>
          <w:sz w:val="32"/>
          <w:szCs w:val="32"/>
        </w:rPr>
        <w:t xml:space="preserve"> til Sygehus Sønderjylland Forsknings</w:t>
      </w:r>
      <w:r w:rsidRPr="0086064D">
        <w:rPr>
          <w:b/>
          <w:bCs/>
          <w:sz w:val="32"/>
          <w:szCs w:val="32"/>
        </w:rPr>
        <w:t>pulje</w:t>
      </w:r>
    </w:p>
    <w:p w:rsidR="009E08C3" w:rsidRDefault="0086064D" w:rsidP="0086064D">
      <w:pPr>
        <w:spacing w:after="0"/>
        <w:jc w:val="center"/>
        <w:rPr>
          <w:rStyle w:val="Hyperlink"/>
        </w:rPr>
      </w:pPr>
      <w:r>
        <w:t>Alle dokumenter</w:t>
      </w:r>
      <w:r w:rsidRPr="009E08C3">
        <w:t xml:space="preserve"> sendes til Forskningsadminist</w:t>
      </w:r>
      <w:r>
        <w:t xml:space="preserve">rationen: </w:t>
      </w:r>
      <w:hyperlink r:id="rId5" w:history="1">
        <w:r w:rsidRPr="001745FF">
          <w:rPr>
            <w:rStyle w:val="Hyperlink"/>
          </w:rPr>
          <w:t>SHS.Forskning@rsyd.dk</w:t>
        </w:r>
      </w:hyperlink>
    </w:p>
    <w:p w:rsidR="0086064D" w:rsidRDefault="0086064D" w:rsidP="0086064D">
      <w:pPr>
        <w:spacing w:after="0"/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08C3" w:rsidRPr="009E08C3" w:rsidTr="009E08C3">
        <w:trPr>
          <w:trHeight w:val="300"/>
        </w:trPr>
        <w:tc>
          <w:tcPr>
            <w:tcW w:w="9628" w:type="dxa"/>
            <w:noWrap/>
            <w:hideMark/>
          </w:tcPr>
          <w:p w:rsidR="009E08C3" w:rsidRPr="009E08C3" w:rsidRDefault="009E08C3" w:rsidP="009E08C3">
            <w:pPr>
              <w:rPr>
                <w:b/>
              </w:rPr>
            </w:pPr>
            <w:r w:rsidRPr="009E08C3">
              <w:rPr>
                <w:b/>
              </w:rPr>
              <w:t xml:space="preserve">Ansøger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Pr="008C149B" w:rsidRDefault="008C149B" w:rsidP="009E08C3">
            <w:r>
              <w:t xml:space="preserve">Navn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Stilling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Afdeling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Uddannelse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>Telefon: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E-mail: </w:t>
            </w:r>
          </w:p>
        </w:tc>
      </w:tr>
    </w:tbl>
    <w:p w:rsidR="009E08C3" w:rsidRDefault="009E08C3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C149B" w:rsidRPr="009E08C3" w:rsidTr="008B1596">
        <w:trPr>
          <w:trHeight w:val="300"/>
        </w:trPr>
        <w:tc>
          <w:tcPr>
            <w:tcW w:w="9628" w:type="dxa"/>
            <w:noWrap/>
            <w:hideMark/>
          </w:tcPr>
          <w:p w:rsidR="008C149B" w:rsidRPr="009E08C3" w:rsidRDefault="002A682C" w:rsidP="008B1596">
            <w:pPr>
              <w:rPr>
                <w:b/>
              </w:rPr>
            </w:pPr>
            <w:r>
              <w:rPr>
                <w:b/>
              </w:rPr>
              <w:t>P</w:t>
            </w:r>
            <w:r w:rsidR="008C149B">
              <w:rPr>
                <w:b/>
              </w:rPr>
              <w:t xml:space="preserve">rojektet </w:t>
            </w:r>
          </w:p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 w:rsidRPr="008C149B">
              <w:t xml:space="preserve">Titel på projektet: </w:t>
            </w:r>
          </w:p>
          <w:p w:rsidR="008C25AD" w:rsidRDefault="008C25AD" w:rsidP="008B1596"/>
          <w:p w:rsidR="00C8281C" w:rsidRDefault="00C8281C" w:rsidP="008B1596"/>
          <w:p w:rsidR="008C25AD" w:rsidRPr="008C149B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2A682C" w:rsidP="008B1596">
            <w:r>
              <w:t>Kort begrundelse for ansøgningen</w:t>
            </w:r>
            <w:r w:rsidR="008C149B">
              <w:t xml:space="preserve"> til SHS: </w:t>
            </w:r>
          </w:p>
          <w:p w:rsidR="008C25AD" w:rsidRDefault="008C25AD" w:rsidP="008B1596"/>
          <w:p w:rsidR="008C25AD" w:rsidRDefault="008C25AD" w:rsidP="008B1596"/>
          <w:p w:rsidR="00C8281C" w:rsidRDefault="00C8281C" w:rsidP="008B1596"/>
          <w:p w:rsidR="00C8281C" w:rsidRDefault="00C8281C" w:rsidP="008B1596"/>
          <w:p w:rsidR="008C25AD" w:rsidRPr="008C149B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 xml:space="preserve">Beskriv hvor projektet udføres:  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</w:tc>
      </w:tr>
      <w:tr w:rsidR="002A682C" w:rsidRPr="009E08C3" w:rsidTr="008B1596">
        <w:trPr>
          <w:trHeight w:val="300"/>
        </w:trPr>
        <w:tc>
          <w:tcPr>
            <w:tcW w:w="9628" w:type="dxa"/>
            <w:noWrap/>
          </w:tcPr>
          <w:p w:rsidR="002A682C" w:rsidRDefault="002A682C" w:rsidP="008B1596">
            <w:r>
              <w:t xml:space="preserve">Ansøgt beløb: </w:t>
            </w:r>
          </w:p>
          <w:p w:rsidR="002A682C" w:rsidRDefault="002A682C" w:rsidP="008B1596"/>
          <w:p w:rsidR="002A682C" w:rsidRDefault="002A682C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>Projektets forventet varighed: (start- slut dato)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</w:tc>
      </w:tr>
    </w:tbl>
    <w:p w:rsidR="002A682C" w:rsidRDefault="002A682C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A682C" w:rsidRPr="009E08C3" w:rsidTr="008B1596">
        <w:trPr>
          <w:trHeight w:val="300"/>
        </w:trPr>
        <w:tc>
          <w:tcPr>
            <w:tcW w:w="9628" w:type="dxa"/>
            <w:noWrap/>
          </w:tcPr>
          <w:p w:rsidR="002A682C" w:rsidRDefault="002A682C" w:rsidP="008B1596">
            <w:r>
              <w:t xml:space="preserve">Øvrige medarbejdere i projektgruppen: </w:t>
            </w:r>
          </w:p>
          <w:p w:rsidR="002A682C" w:rsidRDefault="002A682C" w:rsidP="008B1596">
            <w:r>
              <w:t>(navn, stilling, afdeling)</w:t>
            </w:r>
          </w:p>
        </w:tc>
      </w:tr>
      <w:tr w:rsidR="002A682C" w:rsidRPr="009E08C3" w:rsidTr="008B1596">
        <w:trPr>
          <w:trHeight w:val="300"/>
        </w:trPr>
        <w:tc>
          <w:tcPr>
            <w:tcW w:w="9628" w:type="dxa"/>
            <w:noWrap/>
          </w:tcPr>
          <w:p w:rsidR="002A682C" w:rsidRDefault="002A682C" w:rsidP="008B1596"/>
          <w:p w:rsidR="002A682C" w:rsidRDefault="002A682C" w:rsidP="008B1596"/>
          <w:p w:rsidR="00186715" w:rsidRDefault="00186715" w:rsidP="008B1596"/>
          <w:p w:rsidR="00186715" w:rsidRDefault="00186715" w:rsidP="008B1596"/>
          <w:p w:rsidR="00186715" w:rsidRDefault="00186715" w:rsidP="008B1596"/>
          <w:p w:rsidR="00186715" w:rsidRDefault="00186715" w:rsidP="008B1596"/>
          <w:p w:rsidR="00186715" w:rsidRDefault="00186715" w:rsidP="008B1596"/>
          <w:p w:rsidR="00186715" w:rsidRDefault="00186715" w:rsidP="008B1596"/>
          <w:p w:rsidR="002A682C" w:rsidRDefault="002A682C" w:rsidP="008B1596"/>
        </w:tc>
      </w:tr>
    </w:tbl>
    <w:p w:rsidR="00D97673" w:rsidRDefault="00D97673"/>
    <w:p w:rsidR="002A682C" w:rsidRDefault="002A682C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9E08C3" w:rsidRPr="009E08C3" w:rsidTr="009E08C3">
        <w:trPr>
          <w:trHeight w:val="315"/>
        </w:trPr>
        <w:tc>
          <w:tcPr>
            <w:tcW w:w="9628" w:type="dxa"/>
            <w:gridSpan w:val="2"/>
            <w:hideMark/>
          </w:tcPr>
          <w:p w:rsidR="00896A98" w:rsidRDefault="00896A98" w:rsidP="009E08C3">
            <w:pPr>
              <w:rPr>
                <w:b/>
                <w:bCs/>
              </w:rPr>
            </w:pPr>
            <w:r>
              <w:rPr>
                <w:b/>
                <w:bCs/>
              </w:rPr>
              <w:t>Godkendelser</w:t>
            </w:r>
          </w:p>
          <w:p w:rsidR="009E08C3" w:rsidRPr="009E08C3" w:rsidRDefault="009E08C3" w:rsidP="0086064D">
            <w:pPr>
              <w:rPr>
                <w:b/>
                <w:bCs/>
              </w:rPr>
            </w:pPr>
            <w:r w:rsidRPr="009E08C3">
              <w:t xml:space="preserve">Såfremt godkendelser allerede er modtaget, skal de vedlægges ansøgningen </w:t>
            </w:r>
            <w:r w:rsidR="00896A98">
              <w:t xml:space="preserve">           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Tilladelse fra Det Videnskabsetiske Komitésystem </w:t>
            </w:r>
          </w:p>
        </w:tc>
        <w:sdt>
          <w:sdtPr>
            <w:id w:val="-2105715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Tilladelse fra Sundhedsstyrelsens enheder </w:t>
            </w:r>
          </w:p>
        </w:tc>
        <w:sdt>
          <w:sdtPr>
            <w:id w:val="-406999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>Indhentet samtykke fra patienterne</w:t>
            </w:r>
          </w:p>
        </w:tc>
        <w:sdt>
          <w:sdtPr>
            <w:id w:val="119357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15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>Tilladelse fra Lægemiddelstyrelsen</w:t>
            </w:r>
          </w:p>
        </w:tc>
        <w:sdt>
          <w:sdtPr>
            <w:id w:val="1627114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9E08C3" w:rsidRDefault="009E08C3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9E08C3" w:rsidRPr="009E08C3" w:rsidTr="009E08C3">
        <w:trPr>
          <w:trHeight w:val="315"/>
        </w:trPr>
        <w:tc>
          <w:tcPr>
            <w:tcW w:w="9628" w:type="dxa"/>
            <w:gridSpan w:val="2"/>
            <w:hideMark/>
          </w:tcPr>
          <w:p w:rsidR="009E08C3" w:rsidRPr="009E08C3" w:rsidRDefault="009E08C3" w:rsidP="0086064D">
            <w:pPr>
              <w:rPr>
                <w:b/>
                <w:bCs/>
              </w:rPr>
            </w:pPr>
            <w:r w:rsidRPr="009E08C3">
              <w:rPr>
                <w:b/>
                <w:bCs/>
              </w:rPr>
              <w:t xml:space="preserve">Følgende </w:t>
            </w:r>
            <w:r w:rsidRPr="009E08C3">
              <w:rPr>
                <w:b/>
                <w:bCs/>
                <w:u w:val="single"/>
              </w:rPr>
              <w:t>skal</w:t>
            </w:r>
            <w:r w:rsidRPr="009E08C3">
              <w:rPr>
                <w:b/>
                <w:bCs/>
              </w:rPr>
              <w:t xml:space="preserve"> medsendes ansøgningen </w:t>
            </w:r>
            <w:r w:rsidR="008C149B">
              <w:rPr>
                <w:b/>
                <w:bCs/>
              </w:rPr>
              <w:t xml:space="preserve">som separate filer                                           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Ansøgningsskema </w:t>
            </w:r>
            <w:r w:rsidR="00896A98">
              <w:t>(underskrevet, i pdf)</w:t>
            </w:r>
          </w:p>
        </w:tc>
        <w:sdt>
          <w:sdtPr>
            <w:id w:val="-858885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896A98">
            <w:r>
              <w:t>Lægmandsresumé (max 1 side, i pdf)</w:t>
            </w:r>
          </w:p>
        </w:tc>
        <w:sdt>
          <w:sdtPr>
            <w:id w:val="454231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</w:tcPr>
          <w:p w:rsidR="009E08C3" w:rsidRPr="009E08C3" w:rsidRDefault="009E08C3">
            <w:r>
              <w:t xml:space="preserve">Budget </w:t>
            </w:r>
            <w:r w:rsidR="00896A98">
              <w:t>(</w:t>
            </w:r>
            <w:r w:rsidR="00036F6D">
              <w:t>Excel</w:t>
            </w:r>
            <w:r w:rsidR="00896A98">
              <w:t xml:space="preserve"> eller pdf)</w:t>
            </w:r>
          </w:p>
        </w:tc>
        <w:sdt>
          <w:sdtPr>
            <w:id w:val="-818498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2A682C" w:rsidP="009E08C3">
            <w:r>
              <w:t>Protokol</w:t>
            </w:r>
            <w:r w:rsidR="009E08C3" w:rsidRPr="009E08C3">
              <w:t xml:space="preserve"> </w:t>
            </w:r>
            <w:r w:rsidR="00896A98">
              <w:t>(pdf)</w:t>
            </w:r>
          </w:p>
        </w:tc>
        <w:sdt>
          <w:sdtPr>
            <w:id w:val="-2036270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4699D" w:rsidRPr="009E08C3" w:rsidTr="009E08C3">
        <w:trPr>
          <w:trHeight w:val="300"/>
        </w:trPr>
        <w:tc>
          <w:tcPr>
            <w:tcW w:w="7473" w:type="dxa"/>
          </w:tcPr>
          <w:p w:rsidR="0004699D" w:rsidRDefault="0004699D" w:rsidP="009E08C3">
            <w:r>
              <w:t>CV ansøger (2 side i pdf, på nær Seniorforskere og afd. ledelser på SHS)</w:t>
            </w:r>
          </w:p>
        </w:tc>
        <w:sdt>
          <w:sdtPr>
            <w:id w:val="-1861269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</w:tcPr>
              <w:p w:rsidR="0004699D" w:rsidRDefault="0004699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A6002B" w:rsidRDefault="00A6002B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86064D" w:rsidRPr="009E08C3" w:rsidTr="006054E4">
        <w:trPr>
          <w:trHeight w:val="300"/>
        </w:trPr>
        <w:tc>
          <w:tcPr>
            <w:tcW w:w="9628" w:type="dxa"/>
            <w:gridSpan w:val="2"/>
            <w:noWrap/>
            <w:hideMark/>
          </w:tcPr>
          <w:p w:rsidR="0086064D" w:rsidRPr="009E08C3" w:rsidRDefault="0086064D">
            <w:pPr>
              <w:rPr>
                <w:b/>
                <w:bCs/>
              </w:rPr>
            </w:pPr>
            <w:r w:rsidRPr="009E08C3">
              <w:rPr>
                <w:b/>
                <w:bCs/>
              </w:rPr>
              <w:t xml:space="preserve">Jeg er bekendt med, at min ansøgning forudsætter, at følgende punkter skal </w:t>
            </w:r>
            <w:r>
              <w:rPr>
                <w:b/>
                <w:bCs/>
              </w:rPr>
              <w:t>opfyldes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noWrap/>
            <w:hideMark/>
          </w:tcPr>
          <w:p w:rsidR="009E08C3" w:rsidRPr="009E08C3" w:rsidRDefault="009E08C3">
            <w:r w:rsidRPr="009E08C3">
              <w:t>Store dele af dataindsamlingen foregår på Sygehus Sønderjylland</w:t>
            </w:r>
          </w:p>
        </w:tc>
        <w:sdt>
          <w:sdtPr>
            <w:id w:val="1943180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noWrap/>
                <w:hideMark/>
              </w:tcPr>
              <w:p w:rsidR="009E08C3" w:rsidRPr="009E08C3" w:rsidRDefault="0086064D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noWrap/>
            <w:hideMark/>
          </w:tcPr>
          <w:p w:rsidR="009E08C3" w:rsidRPr="009E08C3" w:rsidRDefault="009E08C3">
            <w:r w:rsidRPr="009E08C3">
              <w:t>Publikationer udgår fra Sygehus Sønderjylland.</w:t>
            </w:r>
          </w:p>
        </w:tc>
        <w:sdt>
          <w:sdtPr>
            <w:id w:val="284546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noWrap/>
                <w:hideMark/>
              </w:tcPr>
              <w:p w:rsidR="009E08C3" w:rsidRPr="009E08C3" w:rsidRDefault="0086064D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9E08C3" w:rsidRDefault="009E08C3"/>
    <w:p w:rsidR="009E08C3" w:rsidRDefault="009E08C3"/>
    <w:p w:rsidR="009E08C3" w:rsidRDefault="009E08C3"/>
    <w:p w:rsidR="006952AE" w:rsidRDefault="009E08C3">
      <w:pPr>
        <w:pBdr>
          <w:bottom w:val="single" w:sz="6" w:space="1" w:color="auto"/>
        </w:pBdr>
      </w:pPr>
      <w:r>
        <w:t>Dato</w:t>
      </w:r>
      <w:r>
        <w:tab/>
      </w:r>
      <w:r>
        <w:tab/>
        <w:t>Underskrift ansøger</w:t>
      </w:r>
    </w:p>
    <w:p w:rsidR="009E08C3" w:rsidRDefault="009E08C3"/>
    <w:p w:rsidR="009E08C3" w:rsidRDefault="009E08C3"/>
    <w:p w:rsidR="009E08C3" w:rsidRDefault="009E08C3" w:rsidP="009E08C3">
      <w:pPr>
        <w:pBdr>
          <w:bottom w:val="single" w:sz="6" w:space="1" w:color="auto"/>
        </w:pBdr>
      </w:pPr>
      <w:r>
        <w:t>Dato</w:t>
      </w:r>
      <w:r>
        <w:tab/>
      </w:r>
      <w:r>
        <w:tab/>
        <w:t xml:space="preserve">Underskrift afdelingsledelsen </w:t>
      </w:r>
    </w:p>
    <w:p w:rsidR="009E08C3" w:rsidRDefault="009E08C3"/>
    <w:sectPr w:rsidR="009E08C3" w:rsidSect="0086064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oNotDisplayPageBoundarie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MDcyszQyNzc1NzZQ0lEKTi0uzszPAykwrAUA4LT/cCwAAAA="/>
  </w:docVars>
  <w:rsids>
    <w:rsidRoot w:val="009E08C3"/>
    <w:rsid w:val="00036F6D"/>
    <w:rsid w:val="0004699D"/>
    <w:rsid w:val="00186715"/>
    <w:rsid w:val="002A682C"/>
    <w:rsid w:val="0037029C"/>
    <w:rsid w:val="00531CF0"/>
    <w:rsid w:val="006952AE"/>
    <w:rsid w:val="0086064D"/>
    <w:rsid w:val="00896A98"/>
    <w:rsid w:val="008C149B"/>
    <w:rsid w:val="008C25AD"/>
    <w:rsid w:val="008D4190"/>
    <w:rsid w:val="009E08C3"/>
    <w:rsid w:val="00A6002B"/>
    <w:rsid w:val="00C8281C"/>
    <w:rsid w:val="00D97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B5EA65"/>
  <w15:chartTrackingRefBased/>
  <w15:docId w15:val="{6CE069A5-2088-4915-A1B4-8C3177A71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149B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9E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600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4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SHS.Forskning@rsyd.d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EBC20-89E8-411A-A675-507A9A35D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1037</Characters>
  <Application>Microsoft Office Word</Application>
  <DocSecurity>0</DocSecurity>
  <Lines>82</Lines>
  <Paragraphs>4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 Keene Boye</dc:creator>
  <cp:keywords/>
  <dc:description/>
  <cp:lastModifiedBy>Trine Ungermann Fredskild</cp:lastModifiedBy>
  <cp:revision>2</cp:revision>
  <cp:lastPrinted>2022-10-31T11:11:00Z</cp:lastPrinted>
  <dcterms:created xsi:type="dcterms:W3CDTF">2023-10-25T06:02:00Z</dcterms:created>
  <dcterms:modified xsi:type="dcterms:W3CDTF">2023-10-25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BF3E039C-4937-4A3C-97F7-6EC4D00A2E40}</vt:lpwstr>
  </property>
  <property fmtid="{D5CDD505-2E9C-101B-9397-08002B2CF9AE}" pid="3" name="GrammarlyDocumentId">
    <vt:lpwstr>b84e19a1b059b499205bb17902232b4deae8e0ff3e65d4ad8dcbde734257c95b</vt:lpwstr>
  </property>
</Properties>
</file>